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ad9c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217f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0:48:39Z</dcterms:created>
  <dcterms:modified xsi:type="dcterms:W3CDTF">2022-01-18T10:48:39Z</dcterms:modified>
</cp:coreProperties>
</file>